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D87596" w14:textId="77777777" w:rsidR="002E4D8E" w:rsidRPr="00966A04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  <w:lang w:val="ka-GE"/>
        </w:rPr>
      </w:pPr>
    </w:p>
    <w:p w14:paraId="1923F63A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13A9D6C8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75A1639C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4B775746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3C5BFF28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30587C7F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4DACDB3E" w14:textId="77777777"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14:paraId="7B63C1D2" w14:textId="77777777"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0A3D0A4D" wp14:editId="62C0EDC2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F8F7F" w14:textId="77777777"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14:paraId="1900DEDE" w14:textId="77777777"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</w:t>
      </w:r>
      <w:r w:rsidR="00402B1D">
        <w:rPr>
          <w:rFonts w:ascii="Sylfaen" w:hAnsi="Sylfaen" w:cs="Sylfaen"/>
          <w:b/>
          <w:sz w:val="24"/>
          <w:szCs w:val="24"/>
        </w:rPr>
        <w:t>carbon steel valves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14:paraId="5172BB6C" w14:textId="77777777"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14:paraId="398CF0BB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6EFC0F3F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56E1D181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302F382D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1E8AE8EC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52165FA7" w14:textId="77777777" w:rsidR="00402B1D" w:rsidRDefault="00402B1D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3F60732B" w14:textId="77777777"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14:paraId="722F08DE" w14:textId="77777777"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14:paraId="11741B19" w14:textId="77777777" w:rsidR="00C147B0" w:rsidRPr="00402B1D" w:rsidRDefault="003B7F8A" w:rsidP="00402B1D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 w:rsidRPr="00C147B0">
        <w:rPr>
          <w:rFonts w:ascii="Sylfaen" w:hAnsi="Sylfaen" w:cs="Sylfaen"/>
          <w:sz w:val="24"/>
          <w:szCs w:val="24"/>
        </w:rPr>
        <w:t xml:space="preserve">Georgian Water and Power </w:t>
      </w:r>
      <w:r w:rsidR="003573A2" w:rsidRPr="00C147B0">
        <w:rPr>
          <w:rFonts w:ascii="Sylfaen" w:hAnsi="Sylfaen" w:cs="Sylfaen"/>
          <w:sz w:val="24"/>
          <w:szCs w:val="24"/>
        </w:rPr>
        <w:t>LLC announces electronic</w:t>
      </w:r>
      <w:r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402B1D" w:rsidRPr="00402B1D">
        <w:rPr>
          <w:rFonts w:ascii="Sylfaen" w:hAnsi="Sylfaen" w:cs="Sylfaen"/>
          <w:sz w:val="24"/>
          <w:szCs w:val="24"/>
        </w:rPr>
        <w:t xml:space="preserve">carbon steel </w:t>
      </w:r>
      <w:r w:rsidR="001C46DA">
        <w:rPr>
          <w:rFonts w:ascii="Sylfaen" w:hAnsi="Sylfaen" w:cs="Sylfaen"/>
          <w:sz w:val="24"/>
          <w:szCs w:val="24"/>
        </w:rPr>
        <w:t xml:space="preserve">and ductile iron </w:t>
      </w:r>
      <w:r w:rsidR="00402B1D" w:rsidRPr="00402B1D">
        <w:rPr>
          <w:rFonts w:ascii="Sylfaen" w:hAnsi="Sylfaen" w:cs="Sylfaen"/>
          <w:sz w:val="24"/>
          <w:szCs w:val="24"/>
        </w:rPr>
        <w:t>valves</w:t>
      </w:r>
    </w:p>
    <w:p w14:paraId="2E4037AB" w14:textId="77777777"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14:paraId="70A46DB0" w14:textId="77777777" w:rsidR="008B20CE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A44134">
        <w:rPr>
          <w:rFonts w:ascii="Sylfaen" w:hAnsi="Sylfaen" w:cs="Segoe UI"/>
          <w:b/>
          <w:sz w:val="24"/>
          <w:szCs w:val="24"/>
        </w:rPr>
        <w:t>Description and quantity</w:t>
      </w:r>
      <w:r w:rsidR="00955D84">
        <w:rPr>
          <w:rFonts w:ascii="Sylfaen" w:hAnsi="Sylfaen" w:cs="Segoe UI"/>
          <w:b/>
          <w:sz w:val="24"/>
          <w:szCs w:val="24"/>
        </w:rPr>
        <w:t xml:space="preserve">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6F10FF95" w14:textId="77777777" w:rsidR="00A44134" w:rsidRDefault="00A44134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7A29E0B3" w14:textId="77777777"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  <w:r w:rsidRPr="00A44134">
        <w:rPr>
          <w:rFonts w:ascii="Sylfaen" w:hAnsi="Sylfaen" w:cs="Segoe UI"/>
          <w:sz w:val="24"/>
          <w:szCs w:val="24"/>
        </w:rPr>
        <w:t xml:space="preserve">Detailed information is presented in Annex 1 </w:t>
      </w:r>
    </w:p>
    <w:p w14:paraId="339E30AF" w14:textId="77777777"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</w:p>
    <w:p w14:paraId="56BE7494" w14:textId="77777777"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Special requirements:</w:t>
      </w:r>
    </w:p>
    <w:p w14:paraId="638B24C9" w14:textId="77777777"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14:paraId="6C0F16BF" w14:textId="77777777" w:rsidR="00A44134" w:rsidRPr="006F6142" w:rsidRDefault="00A44134" w:rsidP="00A44134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All items</w:t>
      </w:r>
      <w:r>
        <w:rPr>
          <w:rFonts w:ascii="Sylfaen" w:hAnsi="Sylfaen" w:cs="Segoe UI"/>
          <w:sz w:val="24"/>
          <w:szCs w:val="24"/>
        </w:rPr>
        <w:t xml:space="preserve"> must be designed and </w:t>
      </w:r>
      <w:r w:rsidR="0038657E">
        <w:rPr>
          <w:rFonts w:ascii="Sylfaen" w:hAnsi="Sylfaen" w:cs="Segoe UI"/>
          <w:sz w:val="24"/>
          <w:szCs w:val="24"/>
        </w:rPr>
        <w:t xml:space="preserve">supposed to be used for </w:t>
      </w:r>
      <w:r w:rsidR="0038657E" w:rsidRPr="006F6142">
        <w:rPr>
          <w:rFonts w:ascii="Sylfaen" w:hAnsi="Sylfaen" w:cs="Segoe UI"/>
          <w:sz w:val="24"/>
          <w:szCs w:val="24"/>
          <w:u w:val="single"/>
        </w:rPr>
        <w:t>drinking/potable water</w:t>
      </w:r>
    </w:p>
    <w:p w14:paraId="19E89486" w14:textId="77777777" w:rsidR="006F6142" w:rsidRDefault="006F6142" w:rsidP="0038657E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Valve endings</w:t>
      </w:r>
      <w:r>
        <w:rPr>
          <w:rFonts w:ascii="Sylfaen" w:hAnsi="Sylfaen" w:cs="Segoe UI"/>
          <w:sz w:val="24"/>
          <w:szCs w:val="24"/>
        </w:rPr>
        <w:t xml:space="preserve"> must be strictly chosen according to Annex 1</w:t>
      </w:r>
    </w:p>
    <w:p w14:paraId="0A96AB54" w14:textId="77777777"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14:paraId="51377667" w14:textId="77777777"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14:paraId="57C632CB" w14:textId="77777777" w:rsidR="006F6142" w:rsidRPr="0087375B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  <w:lang w:val="ka-GE"/>
        </w:rPr>
      </w:pPr>
    </w:p>
    <w:p w14:paraId="69978CBB" w14:textId="77777777"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75FECCDA" w14:textId="77777777"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cost estimation </w:t>
      </w:r>
      <w:r w:rsidR="002E4491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ccording to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38657E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nnex 1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14:paraId="4B05CF1D" w14:textId="77777777" w:rsidR="0038657E" w:rsidRDefault="0038657E" w:rsidP="008B20CE">
      <w:pPr>
        <w:rPr>
          <w:rFonts w:ascii="Sylfaen" w:hAnsi="Sylfaen" w:cs="Segoe UI"/>
          <w:b/>
          <w:sz w:val="24"/>
          <w:szCs w:val="24"/>
        </w:rPr>
      </w:pPr>
    </w:p>
    <w:p w14:paraId="38E7788E" w14:textId="77777777"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14:paraId="2308C471" w14:textId="77777777"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E868FA">
        <w:rPr>
          <w:rFonts w:ascii="Sylfaen" w:hAnsi="Sylfaen" w:cs="Segoe UI"/>
          <w:sz w:val="24"/>
          <w:szCs w:val="24"/>
        </w:rPr>
        <w:t>6</w:t>
      </w:r>
      <w:r w:rsidR="00906AB0">
        <w:rPr>
          <w:rFonts w:ascii="Sylfaen" w:hAnsi="Sylfaen" w:cs="Segoe UI"/>
          <w:sz w:val="24"/>
          <w:szCs w:val="24"/>
        </w:rPr>
        <w:t>0 (</w:t>
      </w:r>
      <w:r w:rsidR="00E868FA">
        <w:rPr>
          <w:rFonts w:ascii="Sylfaen" w:hAnsi="Sylfaen" w:cs="Segoe UI"/>
          <w:sz w:val="24"/>
          <w:szCs w:val="24"/>
        </w:rPr>
        <w:t>Six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</w:t>
      </w:r>
      <w:r w:rsidR="00A14DC0">
        <w:rPr>
          <w:rFonts w:ascii="Sylfaen" w:hAnsi="Sylfaen" w:cs="Segoe UI"/>
          <w:sz w:val="24"/>
          <w:szCs w:val="24"/>
        </w:rPr>
        <w:t xml:space="preserve">days </w:t>
      </w:r>
      <w:r w:rsidRPr="0046151F">
        <w:rPr>
          <w:rFonts w:ascii="Sylfaen" w:hAnsi="Sylfaen" w:cs="Segoe UI"/>
          <w:sz w:val="24"/>
          <w:szCs w:val="24"/>
        </w:rPr>
        <w:t xml:space="preserve">from the date of contract signature </w:t>
      </w:r>
    </w:p>
    <w:p w14:paraId="2264E943" w14:textId="77777777" w:rsidR="001C46DA" w:rsidRDefault="001C46DA" w:rsidP="008B20CE">
      <w:pPr>
        <w:rPr>
          <w:rFonts w:ascii="Sylfaen" w:hAnsi="Sylfaen" w:cs="Segoe UI"/>
          <w:b/>
          <w:sz w:val="24"/>
          <w:szCs w:val="24"/>
        </w:rPr>
      </w:pPr>
    </w:p>
    <w:p w14:paraId="14556A63" w14:textId="77777777"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2BDF108A" w14:textId="77777777"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livery Term shall be DAP, Tbilisi</w:t>
      </w:r>
    </w:p>
    <w:p w14:paraId="278A36EE" w14:textId="77777777"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7C6A1629" w14:textId="77777777"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14:paraId="0CE10A99" w14:textId="77777777"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14:paraId="3060520B" w14:textId="77777777"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7A384E41" w14:textId="77777777"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14:paraId="5D1F00C8" w14:textId="77777777"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14:paraId="096DEB86" w14:textId="77777777"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58F1389D" w14:textId="77777777" w:rsidR="001C46DA" w:rsidRDefault="001C46DA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14:paraId="3915BD12" w14:textId="77777777"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lastRenderedPageBreak/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14:paraId="120333CF" w14:textId="77777777"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14:paraId="1FE73EA1" w14:textId="77777777"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14:paraId="055A6355" w14:textId="77777777"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E868FA"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14:paraId="77A17A3C" w14:textId="77777777"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14:paraId="08DB3F25" w14:textId="77777777"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14:paraId="5E121EEB" w14:textId="77777777"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14:paraId="78390B36" w14:textId="77777777"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</w:t>
      </w:r>
      <w:r w:rsidR="008F1D89">
        <w:rPr>
          <w:rFonts w:ascii="Sylfaen" w:hAnsi="Sylfaen"/>
          <w:sz w:val="24"/>
          <w:szCs w:val="24"/>
        </w:rPr>
        <w:t>working</w:t>
      </w:r>
      <w:r w:rsidRPr="00C70D59">
        <w:rPr>
          <w:rFonts w:ascii="Sylfaen" w:hAnsi="Sylfaen"/>
          <w:sz w:val="24"/>
          <w:szCs w:val="24"/>
        </w:rPr>
        <w:t xml:space="preserve">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14:paraId="3F7021C2" w14:textId="77777777"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14:paraId="4BCBF527" w14:textId="77777777"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14:paraId="6A88C5A9" w14:textId="77777777"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14:paraId="1C13E533" w14:textId="77777777"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14:paraId="424C9238" w14:textId="77777777"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14:paraId="0E924D22" w14:textId="77777777"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14:paraId="1DA5BC37" w14:textId="77777777"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14:paraId="7A32398F" w14:textId="77777777"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14:paraId="73D709E6" w14:textId="77777777"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14:paraId="1BA3AC93" w14:textId="77777777"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14:paraId="71204C28" w14:textId="77777777"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r w:rsidRPr="007A6CB5">
        <w:rPr>
          <w:rFonts w:ascii="Sylfaen" w:hAnsi="Sylfaen" w:cs="Sylfaen"/>
          <w:sz w:val="24"/>
          <w:szCs w:val="24"/>
        </w:rPr>
        <w:t>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14:paraId="7F1682AE" w14:textId="77777777"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14:paraId="1DA039A2" w14:textId="77777777"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lastRenderedPageBreak/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14:paraId="26CFCF66" w14:textId="77777777"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14:paraId="0D5443D7" w14:textId="77777777"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14:paraId="74BB4307" w14:textId="77777777"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14:paraId="4F075F06" w14:textId="77777777"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14:paraId="68D55034" w14:textId="77777777"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14:paraId="5A72D1BA" w14:textId="77777777"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14:paraId="01E4A98F" w14:textId="77777777"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14:paraId="3C499663" w14:textId="77777777" w:rsidR="008B20CE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LLC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14:paraId="6E1B19B9" w14:textId="77777777" w:rsidR="00D6547B" w:rsidRPr="00D6547B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5 </w:t>
      </w:r>
      <w:r w:rsidRPr="00D6547B">
        <w:rPr>
          <w:rFonts w:ascii="Sylfaen" w:hAnsi="Sylfaen" w:cs="Segoe UI"/>
          <w:sz w:val="24"/>
          <w:szCs w:val="24"/>
        </w:rPr>
        <w:t>If the bidder is a foreign enterprise that is not registered in Georgia, bidder can send the bid via e-mail, which is indicated in the contact information of this tender documentation.</w:t>
      </w:r>
    </w:p>
    <w:p w14:paraId="20B6C32C" w14:textId="3CE85EE0" w:rsidR="00D6547B" w:rsidRPr="007A6CB5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6 </w:t>
      </w:r>
      <w:r w:rsidRPr="00D6547B">
        <w:rPr>
          <w:rFonts w:ascii="Sylfaen" w:hAnsi="Sylfaen" w:cs="Segoe UI"/>
          <w:sz w:val="24"/>
          <w:szCs w:val="24"/>
        </w:rPr>
        <w:t xml:space="preserve">Also, if some technical problem will arise, during bid submission on tender site, the bidder can send a proposal on the e-mail specified in the tender documents. We would like to state that the proposal must be submitted by e-mail no later than </w:t>
      </w:r>
      <w:r w:rsidR="00DA64F5">
        <w:rPr>
          <w:rFonts w:ascii="Sylfaen" w:hAnsi="Sylfaen" w:cs="Segoe UI"/>
          <w:sz w:val="24"/>
          <w:szCs w:val="24"/>
        </w:rPr>
        <w:t xml:space="preserve">15:00 </w:t>
      </w:r>
      <w:r w:rsidRPr="00D6547B">
        <w:rPr>
          <w:rFonts w:ascii="Sylfaen" w:hAnsi="Sylfaen" w:cs="Segoe UI"/>
          <w:sz w:val="24"/>
          <w:szCs w:val="24"/>
        </w:rPr>
        <w:t xml:space="preserve">on </w:t>
      </w:r>
      <w:r w:rsidR="00DA64F5">
        <w:rPr>
          <w:rFonts w:ascii="Sylfaen" w:hAnsi="Sylfaen" w:cs="Segoe UI"/>
          <w:sz w:val="24"/>
          <w:szCs w:val="24"/>
        </w:rPr>
        <w:t xml:space="preserve">August 8, </w:t>
      </w:r>
      <w:r w:rsidRPr="00D6547B">
        <w:rPr>
          <w:rFonts w:ascii="Sylfaen" w:hAnsi="Sylfaen" w:cs="Segoe UI"/>
          <w:sz w:val="24"/>
          <w:szCs w:val="24"/>
        </w:rPr>
        <w:t>202</w:t>
      </w:r>
      <w:r w:rsidR="00DA64F5">
        <w:rPr>
          <w:rFonts w:ascii="Sylfaen" w:hAnsi="Sylfaen" w:cs="Segoe UI"/>
          <w:sz w:val="24"/>
          <w:szCs w:val="24"/>
        </w:rPr>
        <w:t>3.</w:t>
      </w:r>
    </w:p>
    <w:p w14:paraId="1E6A374B" w14:textId="77777777"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906AB0" w:rsidRPr="00C70D59">
        <w:rPr>
          <w:rFonts w:ascii="Sylfaen" w:hAnsi="Sylfaen"/>
          <w:sz w:val="24"/>
          <w:szCs w:val="24"/>
        </w:rPr>
        <w:t>LLC will</w:t>
      </w:r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LLC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14:paraId="6BD7F696" w14:textId="77777777"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LLC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14:paraId="571BB720" w14:textId="77777777"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Georgian Water and Power LLC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14:paraId="5D4D3059" w14:textId="77777777"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>Note: Any other information obtained in any other way will not be considered as official and does not generate any obligation from Georgian Water and Power LLC.</w:t>
      </w:r>
    </w:p>
    <w:p w14:paraId="7544AB7B" w14:textId="77777777"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14:paraId="66739620" w14:textId="77777777"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14:paraId="7B5340FC" w14:textId="77777777"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14:paraId="43F0EAF3" w14:textId="77777777"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9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14:paraId="0C72393B" w14:textId="77777777"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14:paraId="150A54D1" w14:textId="77777777"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48649B3C" w14:textId="77777777"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56A4274F" w14:textId="77777777"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7284EBB8" w14:textId="77777777"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14:paraId="7053F2DE" w14:textId="77777777"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14:paraId="5F9926C2" w14:textId="77777777"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14:paraId="1170C0EA" w14:textId="77777777"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14:paraId="2DA57BB8" w14:textId="77777777"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14:paraId="408809DA" w14:textId="77777777"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14:paraId="3DEEB907" w14:textId="77777777"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0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FE9979" w14:textId="77777777" w:rsidR="00DB4209" w:rsidRDefault="00DB4209" w:rsidP="00F96CCD">
      <w:pPr>
        <w:spacing w:after="0" w:line="240" w:lineRule="auto"/>
      </w:pPr>
      <w:r>
        <w:separator/>
      </w:r>
    </w:p>
  </w:endnote>
  <w:endnote w:type="continuationSeparator" w:id="0">
    <w:p w14:paraId="6CC5E58E" w14:textId="77777777" w:rsidR="00DB4209" w:rsidRDefault="00DB4209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ylfaen">
    <w:panose1 w:val="020B0604020202020204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cadNusx">
    <w:altName w:val="Times New Roman"/>
    <w:panose1 w:val="020B0604020202020204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E7D574" w14:textId="77777777"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4DC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FF4C1C6" w14:textId="77777777"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4D1B8" w14:textId="77777777" w:rsidR="00DB4209" w:rsidRDefault="00DB4209" w:rsidP="00F96CCD">
      <w:pPr>
        <w:spacing w:after="0" w:line="240" w:lineRule="auto"/>
      </w:pPr>
      <w:r>
        <w:separator/>
      </w:r>
    </w:p>
  </w:footnote>
  <w:footnote w:type="continuationSeparator" w:id="0">
    <w:p w14:paraId="67146FB5" w14:textId="77777777" w:rsidR="00DB4209" w:rsidRDefault="00DB4209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141C8"/>
    <w:multiLevelType w:val="hybridMultilevel"/>
    <w:tmpl w:val="D40E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7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2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20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0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1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27"/>
  </w:num>
  <w:num w:numId="9">
    <w:abstractNumId w:val="3"/>
  </w:num>
  <w:num w:numId="10">
    <w:abstractNumId w:val="16"/>
  </w:num>
  <w:num w:numId="11">
    <w:abstractNumId w:val="32"/>
  </w:num>
  <w:num w:numId="12">
    <w:abstractNumId w:val="29"/>
  </w:num>
  <w:num w:numId="13">
    <w:abstractNumId w:val="24"/>
  </w:num>
  <w:num w:numId="14">
    <w:abstractNumId w:val="28"/>
  </w:num>
  <w:num w:numId="15">
    <w:abstractNumId w:val="22"/>
  </w:num>
  <w:num w:numId="16">
    <w:abstractNumId w:val="18"/>
  </w:num>
  <w:num w:numId="17">
    <w:abstractNumId w:val="23"/>
  </w:num>
  <w:num w:numId="18">
    <w:abstractNumId w:val="25"/>
  </w:num>
  <w:num w:numId="19">
    <w:abstractNumId w:val="15"/>
  </w:num>
  <w:num w:numId="20">
    <w:abstractNumId w:val="13"/>
  </w:num>
  <w:num w:numId="21">
    <w:abstractNumId w:val="26"/>
  </w:num>
  <w:num w:numId="22">
    <w:abstractNumId w:val="17"/>
  </w:num>
  <w:num w:numId="23">
    <w:abstractNumId w:val="30"/>
  </w:num>
  <w:num w:numId="24">
    <w:abstractNumId w:val="8"/>
  </w:num>
  <w:num w:numId="25">
    <w:abstractNumId w:val="21"/>
  </w:num>
  <w:num w:numId="26">
    <w:abstractNumId w:val="10"/>
  </w:num>
  <w:num w:numId="27">
    <w:abstractNumId w:val="9"/>
  </w:num>
  <w:num w:numId="28">
    <w:abstractNumId w:val="19"/>
  </w:num>
  <w:num w:numId="29">
    <w:abstractNumId w:val="11"/>
  </w:num>
  <w:num w:numId="30">
    <w:abstractNumId w:val="6"/>
  </w:num>
  <w:num w:numId="31">
    <w:abstractNumId w:val="5"/>
  </w:num>
  <w:num w:numId="32">
    <w:abstractNumId w:val="14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37590"/>
    <w:rsid w:val="000410AF"/>
    <w:rsid w:val="000410F9"/>
    <w:rsid w:val="000509B0"/>
    <w:rsid w:val="00061F04"/>
    <w:rsid w:val="000679D6"/>
    <w:rsid w:val="00071E77"/>
    <w:rsid w:val="00080F39"/>
    <w:rsid w:val="00090D22"/>
    <w:rsid w:val="00092109"/>
    <w:rsid w:val="000955D3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46DA"/>
    <w:rsid w:val="001C5463"/>
    <w:rsid w:val="001D62FF"/>
    <w:rsid w:val="001E4E8C"/>
    <w:rsid w:val="001F1D47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491"/>
    <w:rsid w:val="002E4D8E"/>
    <w:rsid w:val="002E522E"/>
    <w:rsid w:val="002E66FD"/>
    <w:rsid w:val="002F0759"/>
    <w:rsid w:val="002F3740"/>
    <w:rsid w:val="003017DB"/>
    <w:rsid w:val="00312FAE"/>
    <w:rsid w:val="003172E7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57E"/>
    <w:rsid w:val="00386DC0"/>
    <w:rsid w:val="00390609"/>
    <w:rsid w:val="00393CD4"/>
    <w:rsid w:val="00397531"/>
    <w:rsid w:val="003B7F8A"/>
    <w:rsid w:val="003C04C2"/>
    <w:rsid w:val="003D2ED5"/>
    <w:rsid w:val="003D3396"/>
    <w:rsid w:val="003D63F0"/>
    <w:rsid w:val="003E19B6"/>
    <w:rsid w:val="003F196A"/>
    <w:rsid w:val="004017BA"/>
    <w:rsid w:val="00402B1D"/>
    <w:rsid w:val="00410F1B"/>
    <w:rsid w:val="00417A8F"/>
    <w:rsid w:val="00431E86"/>
    <w:rsid w:val="00437D02"/>
    <w:rsid w:val="00451A11"/>
    <w:rsid w:val="00454F2F"/>
    <w:rsid w:val="0046151F"/>
    <w:rsid w:val="0046333F"/>
    <w:rsid w:val="00463ADC"/>
    <w:rsid w:val="00471BEB"/>
    <w:rsid w:val="0048052C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522D"/>
    <w:rsid w:val="006272D8"/>
    <w:rsid w:val="00641ABF"/>
    <w:rsid w:val="00641F10"/>
    <w:rsid w:val="0064246E"/>
    <w:rsid w:val="006450A8"/>
    <w:rsid w:val="00647ECE"/>
    <w:rsid w:val="00651851"/>
    <w:rsid w:val="006527C0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A56D8"/>
    <w:rsid w:val="006B2163"/>
    <w:rsid w:val="006C5D17"/>
    <w:rsid w:val="006C5F4A"/>
    <w:rsid w:val="006C751B"/>
    <w:rsid w:val="006D5AFA"/>
    <w:rsid w:val="006E5612"/>
    <w:rsid w:val="006F085D"/>
    <w:rsid w:val="006F4B18"/>
    <w:rsid w:val="006F6142"/>
    <w:rsid w:val="00701AA1"/>
    <w:rsid w:val="007021A0"/>
    <w:rsid w:val="007044BA"/>
    <w:rsid w:val="00714B9F"/>
    <w:rsid w:val="007311D0"/>
    <w:rsid w:val="00743FC6"/>
    <w:rsid w:val="00765621"/>
    <w:rsid w:val="0076633C"/>
    <w:rsid w:val="00767626"/>
    <w:rsid w:val="00774F37"/>
    <w:rsid w:val="00781630"/>
    <w:rsid w:val="00786365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2A6B"/>
    <w:rsid w:val="007D4C97"/>
    <w:rsid w:val="007E1293"/>
    <w:rsid w:val="007F52E2"/>
    <w:rsid w:val="00805610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7375B"/>
    <w:rsid w:val="00884CA6"/>
    <w:rsid w:val="00884D65"/>
    <w:rsid w:val="00884DA3"/>
    <w:rsid w:val="008A0CA0"/>
    <w:rsid w:val="008B20CE"/>
    <w:rsid w:val="008C45B7"/>
    <w:rsid w:val="008D5191"/>
    <w:rsid w:val="008F1D89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A04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14DC0"/>
    <w:rsid w:val="00A16151"/>
    <w:rsid w:val="00A2408B"/>
    <w:rsid w:val="00A25F23"/>
    <w:rsid w:val="00A30317"/>
    <w:rsid w:val="00A33DE7"/>
    <w:rsid w:val="00A3557B"/>
    <w:rsid w:val="00A3623F"/>
    <w:rsid w:val="00A36989"/>
    <w:rsid w:val="00A40761"/>
    <w:rsid w:val="00A44134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6547B"/>
    <w:rsid w:val="00D70DC2"/>
    <w:rsid w:val="00D7155D"/>
    <w:rsid w:val="00D721F7"/>
    <w:rsid w:val="00D81852"/>
    <w:rsid w:val="00D83016"/>
    <w:rsid w:val="00D866B0"/>
    <w:rsid w:val="00D95D2A"/>
    <w:rsid w:val="00DA0565"/>
    <w:rsid w:val="00DA64F5"/>
    <w:rsid w:val="00DB0372"/>
    <w:rsid w:val="00DB0427"/>
    <w:rsid w:val="00DB22F8"/>
    <w:rsid w:val="00DB25DC"/>
    <w:rsid w:val="00DB3AC0"/>
    <w:rsid w:val="00DB4209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868FA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A2670"/>
    <w:rsid w:val="00FB01E1"/>
    <w:rsid w:val="00FB0A70"/>
    <w:rsid w:val="00FB2468"/>
    <w:rsid w:val="00FB33CE"/>
    <w:rsid w:val="00FD09DC"/>
    <w:rsid w:val="00FE2E12"/>
    <w:rsid w:val="00FE34AD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272734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EAB580-48E0-422A-9834-74B9FA5F0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5</Pages>
  <Words>921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Microsoft Office User</cp:lastModifiedBy>
  <cp:revision>18</cp:revision>
  <dcterms:created xsi:type="dcterms:W3CDTF">2022-11-07T11:51:00Z</dcterms:created>
  <dcterms:modified xsi:type="dcterms:W3CDTF">2023-08-01T06:32:00Z</dcterms:modified>
</cp:coreProperties>
</file>